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oton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citronellol, alpha-iso-methylionone, nerol, pentadecan-15-olide, linalool, [3R-(3α,3aβ,6α,7β,8aα)]-octahydro-3,6,8,8-tetramethyl-1H-3a,7-methanoazulen-5-yl acetate, HYDROXYCITRONELLAL, coumarin, TRIMETHYLTRICYCLODODECANYL ACET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holzartig.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oto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coto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citronellol, alpha-iso-methylionone, nerol, pentadecan-15-olide, linalool, [3R-(3α,3aβ,6α,7β,8aα)]-octahydro-3,6,8,8-tetramethyl-1H-3a,7-methanoazulen-5-yl acetate, HYDROXYCITRONELLAL, coumarin, TRIMETHYLTRICYCLODODECANYL ACET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oto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Fleur de coton kerz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22.05.2026   Überarbeitungsdatum: 18.06.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A3E13DD-A7F9-4DD3-8EFF-21144ED48395}"/>
</file>

<file path=customXml/itemProps3.xml><?xml version="1.0" encoding="utf-8"?>
<ds:datastoreItem xmlns:ds="http://schemas.openxmlformats.org/officeDocument/2006/customXml" ds:itemID="{7F816B86-C85F-4490-9493-37748766EDBA}"/>
</file>

<file path=customXml/itemProps4.xml><?xml version="1.0" encoding="utf-8"?>
<ds:datastoreItem xmlns:ds="http://schemas.openxmlformats.org/officeDocument/2006/customXml" ds:itemID="{A2797E35-2DA3-4999-98C7-B9E2F9B2D1C3}"/>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